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BB0DC" w14:textId="77777777" w:rsidR="00B116B5" w:rsidRDefault="00B116B5" w:rsidP="007C5078">
      <w:pPr>
        <w:pStyle w:val="Heading4"/>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770AEDB1" w:rsidR="00B116B5" w:rsidRPr="0036104E" w:rsidRDefault="007C5078" w:rsidP="0016246D">
            <w:pPr>
              <w:pStyle w:val="TableParagraph"/>
              <w:spacing w:before="1" w:line="360" w:lineRule="auto"/>
              <w:ind w:left="720"/>
              <w:jc w:val="both"/>
              <w:rPr>
                <w:sz w:val="24"/>
                <w:szCs w:val="24"/>
              </w:rPr>
            </w:pPr>
            <w:r>
              <w:rPr>
                <w:sz w:val="24"/>
                <w:szCs w:val="24"/>
              </w:rPr>
              <w:t>Saurabh Kumar Kushwaha</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216ABD16" w:rsidR="00B116B5" w:rsidRPr="0036104E" w:rsidRDefault="007C5078" w:rsidP="0016246D">
            <w:pPr>
              <w:pStyle w:val="TableParagraph"/>
              <w:spacing w:before="1" w:line="360" w:lineRule="auto"/>
              <w:ind w:left="720"/>
              <w:rPr>
                <w:sz w:val="24"/>
                <w:szCs w:val="24"/>
              </w:rPr>
            </w:pPr>
            <w:r>
              <w:rPr>
                <w:sz w:val="24"/>
                <w:szCs w:val="24"/>
              </w:rPr>
              <w:t>11-07-2024</w:t>
            </w:r>
            <w:bookmarkStart w:id="1" w:name="_GoBack"/>
            <w:bookmarkEnd w:id="1"/>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2"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2"/>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Shopping malls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Tu builds a system th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processing way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lastRenderedPageBreak/>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Our application should utilize the given resource properly and it should use a minimal amount of internet to work and call the APIs on the Web page. Our system should not use much amount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lastRenderedPageBreak/>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39330" w14:textId="77777777" w:rsidR="009D3C45" w:rsidRDefault="009D3C45" w:rsidP="00084BC3">
      <w:pPr>
        <w:spacing w:after="0" w:line="240" w:lineRule="auto"/>
      </w:pPr>
      <w:r>
        <w:separator/>
      </w:r>
    </w:p>
  </w:endnote>
  <w:endnote w:type="continuationSeparator" w:id="0">
    <w:p w14:paraId="05240A00" w14:textId="77777777" w:rsidR="009D3C45" w:rsidRDefault="009D3C45"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C0B8F" w14:textId="77777777" w:rsidR="009D3C45" w:rsidRDefault="009D3C45" w:rsidP="00084BC3">
      <w:pPr>
        <w:spacing w:after="0" w:line="240" w:lineRule="auto"/>
      </w:pPr>
      <w:r>
        <w:separator/>
      </w:r>
    </w:p>
  </w:footnote>
  <w:footnote w:type="continuationSeparator" w:id="0">
    <w:p w14:paraId="3C8C8F9C" w14:textId="77777777" w:rsidR="009D3C45" w:rsidRDefault="009D3C45"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3A7CE" w14:textId="10BED60E" w:rsidR="00084BC3" w:rsidRPr="00DD61DE" w:rsidRDefault="00084BC3" w:rsidP="00B116B5">
    <w:pPr>
      <w:pStyle w:val="Header"/>
      <w:pBdr>
        <w:bottom w:val="single" w:sz="4" w:space="1" w:color="D9D9D9" w:themeColor="background1" w:themeShade="D9"/>
      </w:pBdr>
      <w:jc w:val="center"/>
      <w:rPr>
        <w:b/>
        <w:bCs/>
        <w:color w:val="000000" w:themeColor="text1"/>
        <w:sz w:val="20"/>
        <w:szCs w:val="20"/>
      </w:rPr>
    </w:pPr>
  </w:p>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85811"/>
    <w:rsid w:val="001B4DD3"/>
    <w:rsid w:val="003321E4"/>
    <w:rsid w:val="004B4C4F"/>
    <w:rsid w:val="004C67B2"/>
    <w:rsid w:val="005D2825"/>
    <w:rsid w:val="005E45AF"/>
    <w:rsid w:val="007C5078"/>
    <w:rsid w:val="0081486B"/>
    <w:rsid w:val="00897235"/>
    <w:rsid w:val="00920821"/>
    <w:rsid w:val="009D3C45"/>
    <w:rsid w:val="00A35AC0"/>
    <w:rsid w:val="00AA0143"/>
    <w:rsid w:val="00AC3549"/>
    <w:rsid w:val="00B116B5"/>
    <w:rsid w:val="00B3116E"/>
    <w:rsid w:val="00B511A7"/>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9</Pages>
  <Words>1240</Words>
  <Characters>707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cp:lastModifiedBy>
  <cp:revision>10</cp:revision>
  <dcterms:created xsi:type="dcterms:W3CDTF">2021-09-01T17:30:00Z</dcterms:created>
  <dcterms:modified xsi:type="dcterms:W3CDTF">2024-07-11T14:05:00Z</dcterms:modified>
</cp:coreProperties>
</file>